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FDF5D" w14:textId="77777777" w:rsidR="00A44E87" w:rsidRDefault="00A44E87" w:rsidP="00A44E87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ர்த்த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33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ர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ழ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ம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்ரோ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்ரோ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ி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9d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ழ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covid-19 </w:t>
      </w:r>
      <w:r>
        <w:rPr>
          <w:rFonts w:ascii="Nirmala UI" w:eastAsia="Meera Inimai" w:hAnsi="Nirmala UI" w:cs="Nirmala UI"/>
        </w:rPr>
        <w:t>இருக்குமா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வு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ில்ல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ி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ி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்ல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ல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்யூ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ளுக்கோ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்த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யர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வ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ளுக்கோ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ர்மலாக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வ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க்ஸ்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வ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ம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ள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ணத்துக்க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ம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ர்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ஃ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ம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்யூ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்ரீட்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ளி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்ட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றந்த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ண்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ீலிங்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க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ு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ர்ம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ச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ஞ்சு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ரிவா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ோ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ிகே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ோ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ிகே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டர்வியூ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டு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ச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ோ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ிச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்ரா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ெ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டிபிக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ஜ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ன்ஸ்கெ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ஜ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டிபிக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டிஷ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ம்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க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ஸ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ோ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ிகேஷ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ர்த்த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ர்த்த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ர்த்த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துக்க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டிபிக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ாப்ள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ச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ுதாய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ள்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வ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ந்தது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ம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ுதாய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1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க்கியம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ப்படை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த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றுவயதில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ப்ப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லிய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்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ச்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ப்படுகிற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ப்பினை</w:t>
      </w:r>
      <w:r>
        <w:rPr>
          <w:rFonts w:ascii="Meera Inimai" w:eastAsia="Meera Inimai" w:hAnsi="Meera Inimai" w:cs="Meera Inimai"/>
        </w:rPr>
        <w:t xml:space="preserve"> 1 </w:t>
      </w:r>
      <w:r>
        <w:rPr>
          <w:rFonts w:ascii="Nirmala UI" w:eastAsia="Meera Inimai" w:hAnsi="Nirmala UI" w:cs="Nirmala UI"/>
        </w:rPr>
        <w:t>இருந்துச்சு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க்கு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ப்ப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க்கிய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1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ற்ற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த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ரத்துகிறா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த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ச்சு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ப்ப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்ந்த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த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ண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்பெ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ட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ச்ச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்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ன்ற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ுதாய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ுக்கு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ுதாய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ொ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ள்வ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ரும்பு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ல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ண்டலும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க்கூட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ுதாய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த்த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ைத்தவ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தோன்ற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்தோன்ற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ண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ன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த்திலிருந்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ே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ய்வ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ங்கு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ண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த்திலிருந்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ஷ்ம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ால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ந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த்தில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த்திலே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ர்ப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ர்களா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த்தி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ற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ளா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ரம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ா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றவ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ண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ண்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யா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ண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ருஷ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மாத்மா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யா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று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ளப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ழுத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த்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ழுப்பு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குவாக்க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ண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லிக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ற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ப்போக்க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ஸ்லி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னா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்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த்த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புர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20 30 </w:t>
      </w:r>
      <w:r>
        <w:rPr>
          <w:rFonts w:ascii="Nirmala UI" w:eastAsia="Meera Inimai" w:hAnsi="Nirmala UI" w:cs="Nirmala UI"/>
        </w:rPr>
        <w:t>கல்யா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த்ததா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ிட்ட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ப்போக்க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சி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ற்ற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ப்போ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லியா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ண்டலா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ுதாய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டுக்கப்ப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ம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ட்ட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ு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ண்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ண்ண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ளைத்தவ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ளைத்தவ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த்துல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னிலை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ஞ்சுக்க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லியா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ண்டலாக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றீ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ுதாய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ள்வ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ைச்ச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டின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றா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ிசி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ொ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ான்ஸ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க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்ட்ராய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பை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ில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த்த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ரா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ஸ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டெய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ெ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ா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2 </w:t>
      </w:r>
      <w:r>
        <w:rPr>
          <w:rFonts w:ascii="Nirmala UI" w:eastAsia="Meera Inimai" w:hAnsi="Nirmala UI" w:cs="Nirmala UI"/>
        </w:rPr>
        <w:t>சென்ட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துக்கு</w:t>
      </w:r>
      <w:r>
        <w:rPr>
          <w:rFonts w:ascii="Meera Inimai" w:eastAsia="Meera Inimai" w:hAnsi="Meera Inimai" w:cs="Meera Inimai"/>
        </w:rPr>
        <w:t xml:space="preserve"> 236 </w:t>
      </w:r>
      <w:r>
        <w:rPr>
          <w:rFonts w:ascii="Nirmala UI" w:eastAsia="Meera Inimai" w:hAnsi="Nirmala UI" w:cs="Nirmala UI"/>
        </w:rPr>
        <w:t>சது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236 </w:t>
      </w:r>
      <w:r>
        <w:rPr>
          <w:rFonts w:ascii="Nirmala UI" w:eastAsia="Meera Inimai" w:hAnsi="Nirmala UI" w:cs="Nirmala UI"/>
        </w:rPr>
        <w:t>சது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ள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ர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ராயப்ப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ரா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ரா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ழ்வாதாரத்திற்க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த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ந்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ச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ச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னும்னா</w:t>
      </w:r>
      <w:r>
        <w:rPr>
          <w:rFonts w:ascii="Meera Inimai" w:eastAsia="Meera Inimai" w:hAnsi="Meera Inimai" w:cs="Meera Inimai"/>
        </w:rPr>
        <w:t xml:space="preserve"> 236 </w:t>
      </w:r>
      <w:r>
        <w:rPr>
          <w:rFonts w:ascii="Nirmala UI" w:eastAsia="Meera Inimai" w:hAnsi="Nirmala UI" w:cs="Nirmala UI"/>
        </w:rPr>
        <w:t>அட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த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ந்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ோ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ட்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436 </w:t>
      </w:r>
      <w:r>
        <w:rPr>
          <w:rFonts w:ascii="Nirmala UI" w:eastAsia="Meera Inimai" w:hAnsi="Nirmala UI" w:cs="Nirmala UI"/>
        </w:rPr>
        <w:t>சது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ட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ளாக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ாட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ன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ுக்க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ீஸ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ரக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ா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ொருத்த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ீச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வ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ஞ்சாய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சில்த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ண்ட்ராய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ண்டோ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க்கூட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ி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ைத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க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ட்ட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ம்எ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பெ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எம்ஐ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ு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பிளிமெண்ட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ிராட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ன்டிரைவ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ம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வு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ட்ட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ட்ட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ம்புத்தூ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ள்ளா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ரக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ட்ட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ற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ங்க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ப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ிகம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ே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ிப்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ப்ப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ற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வெ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்டம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15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ியா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ோமட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ர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ட்ட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கை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சி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ந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ல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க்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ோனா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்ட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்ல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ிஸ்கிரிப்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வுமி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ப்ப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ற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்ல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்ல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ப்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ைலம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ொட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த்தெ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த்த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க்க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வர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ளர்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டீரெ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க்கூடாது</w:t>
      </w:r>
      <w:r>
        <w:rPr>
          <w:rFonts w:ascii="Meera Inimai" w:eastAsia="Meera Inimai" w:hAnsi="Meera Inimai" w:cs="Meera Inimai"/>
        </w:rPr>
        <w:t xml:space="preserve"> 1008 </w:t>
      </w:r>
      <w:r>
        <w:rPr>
          <w:rFonts w:ascii="Nirmala UI" w:eastAsia="Meera Inimai" w:hAnsi="Nirmala UI" w:cs="Nirmala UI"/>
        </w:rPr>
        <w:t>எவ்வளவ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ைஃப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ற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ாப்ளம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க்கூட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ோசை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ெக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்ரா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ெ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ஷன்</w:t>
      </w:r>
      <w:r>
        <w:rPr>
          <w:rFonts w:ascii="Meera Inimai" w:eastAsia="Meera Inimai" w:hAnsi="Meera Inimai" w:cs="Meera Inimai"/>
        </w:rPr>
        <w:t xml:space="preserve"> 5 </w:t>
      </w:r>
      <w:r>
        <w:rPr>
          <w:rFonts w:ascii="Nirmala UI" w:eastAsia="Meera Inimai" w:hAnsi="Nirmala UI" w:cs="Nirmala UI"/>
        </w:rPr>
        <w:t>குழந்த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ூ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்ளை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த்தெ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ா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டிபிக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டி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ூ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டி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்ரிஷ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மின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ு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ூ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்லை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ுவ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ை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ய்ப்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ூ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>…</w:t>
      </w:r>
    </w:p>
    <w:p w14:paraId="39D34CC8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MxM7I0MzI1MrJU0lEKTi0uzszPAykwrAUAFEE63iwAAAA="/>
  </w:docVars>
  <w:rsids>
    <w:rsidRoot w:val="00A44E87"/>
    <w:rsid w:val="006370C0"/>
    <w:rsid w:val="00A440E8"/>
    <w:rsid w:val="00A44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D4C2F"/>
  <w15:chartTrackingRefBased/>
  <w15:docId w15:val="{413119E0-0AE8-4843-99C8-332DE312A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E87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017</Words>
  <Characters>11499</Characters>
  <Application>Microsoft Office Word</Application>
  <DocSecurity>0</DocSecurity>
  <Lines>95</Lines>
  <Paragraphs>26</Paragraphs>
  <ScaleCrop>false</ScaleCrop>
  <Company/>
  <LinksUpToDate>false</LinksUpToDate>
  <CharactersWithSpaces>1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54:00Z</dcterms:created>
  <dcterms:modified xsi:type="dcterms:W3CDTF">2021-12-09T06:55:00Z</dcterms:modified>
</cp:coreProperties>
</file>